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EVDOKIA  EFTHYMIOU</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96970376236</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8.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